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CE6EB6" w14:textId="77777777" w:rsidR="009062E6" w:rsidRPr="005E181B" w:rsidRDefault="009062E6" w:rsidP="001C4C6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vertAlign w:val="subscript"/>
        </w:rPr>
      </w:pPr>
    </w:p>
    <w:p w14:paraId="457A28D7" w14:textId="77777777" w:rsidR="000867AD" w:rsidRPr="003A6B06" w:rsidRDefault="000867AD" w:rsidP="009062E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A6B06">
        <w:rPr>
          <w:rFonts w:ascii="Times New Roman" w:hAnsi="Times New Roman" w:cs="Times New Roman"/>
          <w:b/>
          <w:sz w:val="28"/>
          <w:szCs w:val="28"/>
        </w:rPr>
        <w:t>Jefferson County</w:t>
      </w:r>
    </w:p>
    <w:p w14:paraId="3D03C78E" w14:textId="40A75B03" w:rsidR="00611769" w:rsidRPr="009727B3" w:rsidRDefault="00114F0C" w:rsidP="00611769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727B3">
        <w:rPr>
          <w:rFonts w:ascii="Times New Roman" w:hAnsi="Times New Roman" w:cs="Times New Roman"/>
          <w:b/>
          <w:sz w:val="28"/>
          <w:szCs w:val="28"/>
        </w:rPr>
        <w:t>Planning Board Meeting</w:t>
      </w:r>
      <w:r w:rsidR="003A6B06" w:rsidRPr="009727B3">
        <w:rPr>
          <w:rFonts w:ascii="Times New Roman" w:hAnsi="Times New Roman" w:cs="Times New Roman"/>
          <w:b/>
          <w:sz w:val="28"/>
          <w:szCs w:val="28"/>
        </w:rPr>
        <w:t xml:space="preserve"> Agenda</w:t>
      </w:r>
    </w:p>
    <w:p w14:paraId="329BDFA6" w14:textId="0092675B" w:rsidR="00611769" w:rsidRPr="006037B4" w:rsidRDefault="003C7BFE" w:rsidP="0061176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037B4">
        <w:rPr>
          <w:rFonts w:ascii="Times New Roman" w:hAnsi="Times New Roman" w:cs="Times New Roman"/>
          <w:sz w:val="24"/>
          <w:szCs w:val="24"/>
        </w:rPr>
        <w:t xml:space="preserve">Wednesday, </w:t>
      </w:r>
      <w:r w:rsidR="00667F57" w:rsidRPr="006037B4">
        <w:rPr>
          <w:rFonts w:ascii="Times New Roman" w:hAnsi="Times New Roman" w:cs="Times New Roman"/>
          <w:sz w:val="24"/>
          <w:szCs w:val="24"/>
        </w:rPr>
        <w:t>May</w:t>
      </w:r>
      <w:r w:rsidR="00E91115" w:rsidRPr="006037B4">
        <w:rPr>
          <w:rFonts w:ascii="Times New Roman" w:hAnsi="Times New Roman" w:cs="Times New Roman"/>
          <w:sz w:val="24"/>
          <w:szCs w:val="24"/>
        </w:rPr>
        <w:t xml:space="preserve"> </w:t>
      </w:r>
      <w:r w:rsidR="00667F57" w:rsidRPr="006037B4">
        <w:rPr>
          <w:rFonts w:ascii="Times New Roman" w:hAnsi="Times New Roman" w:cs="Times New Roman"/>
          <w:sz w:val="24"/>
          <w:szCs w:val="24"/>
        </w:rPr>
        <w:t>8</w:t>
      </w:r>
      <w:r w:rsidR="007E10D3" w:rsidRPr="006037B4">
        <w:rPr>
          <w:rFonts w:ascii="Times New Roman" w:hAnsi="Times New Roman" w:cs="Times New Roman"/>
          <w:sz w:val="24"/>
          <w:szCs w:val="24"/>
        </w:rPr>
        <w:t>, 202</w:t>
      </w:r>
      <w:r w:rsidR="00F27013" w:rsidRPr="006037B4">
        <w:rPr>
          <w:rFonts w:ascii="Times New Roman" w:hAnsi="Times New Roman" w:cs="Times New Roman"/>
          <w:sz w:val="24"/>
          <w:szCs w:val="24"/>
        </w:rPr>
        <w:t>4</w:t>
      </w:r>
      <w:r w:rsidR="00611769" w:rsidRPr="006037B4">
        <w:rPr>
          <w:rFonts w:ascii="Times New Roman" w:hAnsi="Times New Roman" w:cs="Times New Roman"/>
          <w:sz w:val="24"/>
          <w:szCs w:val="24"/>
        </w:rPr>
        <w:t>, 7:00 P</w:t>
      </w:r>
      <w:r w:rsidR="00307CA1" w:rsidRPr="006037B4">
        <w:rPr>
          <w:rFonts w:ascii="Times New Roman" w:hAnsi="Times New Roman" w:cs="Times New Roman"/>
          <w:sz w:val="24"/>
          <w:szCs w:val="24"/>
        </w:rPr>
        <w:t>.M.</w:t>
      </w:r>
    </w:p>
    <w:p w14:paraId="743A692B" w14:textId="320534EE" w:rsidR="00661750" w:rsidRPr="00114F0C" w:rsidRDefault="00661750" w:rsidP="0066175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037B4">
        <w:rPr>
          <w:rFonts w:ascii="Times New Roman" w:hAnsi="Times New Roman" w:cs="Times New Roman"/>
          <w:sz w:val="24"/>
          <w:szCs w:val="24"/>
          <w:highlight w:val="yellow"/>
        </w:rPr>
        <w:t xml:space="preserve">Join in person at </w:t>
      </w:r>
      <w:r w:rsidR="005C2DF5" w:rsidRPr="006037B4">
        <w:rPr>
          <w:rFonts w:ascii="Times New Roman" w:hAnsi="Times New Roman" w:cs="Times New Roman"/>
          <w:sz w:val="24"/>
          <w:szCs w:val="24"/>
          <w:highlight w:val="yellow"/>
        </w:rPr>
        <w:t>304 North Main in Boulder (Boulder City Hall Building)</w:t>
      </w:r>
    </w:p>
    <w:p w14:paraId="32A46E55" w14:textId="2DC33F43" w:rsidR="00A823A5" w:rsidRPr="00114F0C" w:rsidRDefault="00661750" w:rsidP="0061176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</w:t>
      </w:r>
    </w:p>
    <w:p w14:paraId="2753E9F3" w14:textId="77777777" w:rsidR="009727B3" w:rsidRDefault="009727B3" w:rsidP="009727B3">
      <w:pPr>
        <w:spacing w:after="0" w:line="240" w:lineRule="auto"/>
        <w:jc w:val="center"/>
        <w:rPr>
          <w:rFonts w:ascii="Times New Roman" w:hAnsi="Times New Roman" w:cs="Times New Roman"/>
          <w:color w:val="C00000"/>
          <w:sz w:val="21"/>
          <w:szCs w:val="21"/>
        </w:rPr>
      </w:pPr>
      <w:r>
        <w:rPr>
          <w:rFonts w:ascii="Times New Roman" w:hAnsi="Times New Roman" w:cs="Times New Roman"/>
          <w:color w:val="C00000"/>
          <w:sz w:val="21"/>
          <w:szCs w:val="21"/>
        </w:rPr>
        <w:t>To join the meeting remotely:</w:t>
      </w:r>
    </w:p>
    <w:p w14:paraId="71FB2BCD" w14:textId="0F989232" w:rsidR="00E344A1" w:rsidRDefault="009727B3" w:rsidP="009727B3">
      <w:pPr>
        <w:spacing w:after="0" w:line="240" w:lineRule="auto"/>
        <w:jc w:val="center"/>
        <w:rPr>
          <w:rFonts w:ascii="Times New Roman" w:hAnsi="Times New Roman" w:cs="Times New Roman"/>
          <w:color w:val="C00000"/>
          <w:sz w:val="21"/>
          <w:szCs w:val="21"/>
        </w:rPr>
      </w:pPr>
      <w:r>
        <w:rPr>
          <w:rFonts w:ascii="Times New Roman" w:hAnsi="Times New Roman" w:cs="Times New Roman"/>
          <w:color w:val="C00000"/>
          <w:sz w:val="21"/>
          <w:szCs w:val="21"/>
        </w:rPr>
        <w:t xml:space="preserve">Phone: </w:t>
      </w:r>
      <w:r w:rsidR="00893866">
        <w:rPr>
          <w:rFonts w:ascii="Times New Roman" w:hAnsi="Times New Roman" w:cs="Times New Roman"/>
          <w:color w:val="C00000"/>
          <w:sz w:val="21"/>
          <w:szCs w:val="21"/>
        </w:rPr>
        <w:t xml:space="preserve">1-253-215-8782, </w:t>
      </w:r>
      <w:r w:rsidR="00E344A1">
        <w:rPr>
          <w:rFonts w:ascii="Times New Roman" w:hAnsi="Times New Roman" w:cs="Times New Roman"/>
          <w:color w:val="C00000"/>
          <w:sz w:val="21"/>
          <w:szCs w:val="21"/>
        </w:rPr>
        <w:t>1-6</w:t>
      </w:r>
      <w:r w:rsidR="00893866">
        <w:rPr>
          <w:rFonts w:ascii="Times New Roman" w:hAnsi="Times New Roman" w:cs="Times New Roman"/>
          <w:color w:val="C00000"/>
          <w:sz w:val="21"/>
          <w:szCs w:val="21"/>
        </w:rPr>
        <w:t>6</w:t>
      </w:r>
      <w:r w:rsidR="00E344A1">
        <w:rPr>
          <w:rFonts w:ascii="Times New Roman" w:hAnsi="Times New Roman" w:cs="Times New Roman"/>
          <w:color w:val="C00000"/>
          <w:sz w:val="21"/>
          <w:szCs w:val="21"/>
        </w:rPr>
        <w:t>9-900-9128, or 1-3</w:t>
      </w:r>
      <w:r w:rsidR="00893866">
        <w:rPr>
          <w:rFonts w:ascii="Times New Roman" w:hAnsi="Times New Roman" w:cs="Times New Roman"/>
          <w:color w:val="C00000"/>
          <w:sz w:val="21"/>
          <w:szCs w:val="21"/>
        </w:rPr>
        <w:t>46</w:t>
      </w:r>
      <w:r w:rsidR="00E344A1">
        <w:rPr>
          <w:rFonts w:ascii="Times New Roman" w:hAnsi="Times New Roman" w:cs="Times New Roman"/>
          <w:color w:val="C00000"/>
          <w:sz w:val="21"/>
          <w:szCs w:val="21"/>
        </w:rPr>
        <w:t>-</w:t>
      </w:r>
      <w:r w:rsidR="00893866">
        <w:rPr>
          <w:rFonts w:ascii="Times New Roman" w:hAnsi="Times New Roman" w:cs="Times New Roman"/>
          <w:color w:val="C00000"/>
          <w:sz w:val="21"/>
          <w:szCs w:val="21"/>
        </w:rPr>
        <w:t>248-7799</w:t>
      </w:r>
    </w:p>
    <w:p w14:paraId="5942DCD4" w14:textId="699771F1" w:rsidR="009727B3" w:rsidRDefault="009727B3" w:rsidP="009727B3">
      <w:pPr>
        <w:spacing w:after="0" w:line="240" w:lineRule="auto"/>
        <w:jc w:val="center"/>
        <w:rPr>
          <w:rFonts w:ascii="Times New Roman" w:hAnsi="Times New Roman" w:cs="Times New Roman"/>
          <w:color w:val="C00000"/>
          <w:sz w:val="21"/>
          <w:szCs w:val="21"/>
        </w:rPr>
      </w:pPr>
      <w:r>
        <w:rPr>
          <w:rFonts w:ascii="Times New Roman" w:hAnsi="Times New Roman" w:cs="Times New Roman"/>
          <w:color w:val="C00000"/>
          <w:sz w:val="21"/>
          <w:szCs w:val="21"/>
        </w:rPr>
        <w:t xml:space="preserve"> or</w:t>
      </w:r>
    </w:p>
    <w:p w14:paraId="751E8AC7" w14:textId="77777777" w:rsidR="009727B3" w:rsidRDefault="009727B3" w:rsidP="009727B3">
      <w:pPr>
        <w:spacing w:after="0" w:line="240" w:lineRule="auto"/>
        <w:jc w:val="center"/>
        <w:rPr>
          <w:rFonts w:ascii="Times New Roman" w:hAnsi="Times New Roman" w:cs="Times New Roman"/>
          <w:color w:val="C00000"/>
          <w:sz w:val="21"/>
          <w:szCs w:val="21"/>
        </w:rPr>
      </w:pPr>
      <w:r>
        <w:rPr>
          <w:rFonts w:ascii="Times New Roman" w:hAnsi="Times New Roman" w:cs="Times New Roman"/>
          <w:color w:val="C00000"/>
          <w:sz w:val="21"/>
          <w:szCs w:val="21"/>
        </w:rPr>
        <w:t xml:space="preserve">Computer, tablet, </w:t>
      </w:r>
      <w:proofErr w:type="spellStart"/>
      <w:r>
        <w:rPr>
          <w:rFonts w:ascii="Times New Roman" w:hAnsi="Times New Roman" w:cs="Times New Roman"/>
          <w:color w:val="C00000"/>
          <w:sz w:val="21"/>
          <w:szCs w:val="21"/>
        </w:rPr>
        <w:t>etc</w:t>
      </w:r>
      <w:proofErr w:type="spellEnd"/>
      <w:r>
        <w:rPr>
          <w:rFonts w:ascii="Times New Roman" w:hAnsi="Times New Roman" w:cs="Times New Roman"/>
          <w:color w:val="C00000"/>
          <w:sz w:val="21"/>
          <w:szCs w:val="21"/>
        </w:rPr>
        <w:t>:  zoom.com/join</w:t>
      </w:r>
    </w:p>
    <w:p w14:paraId="2FBEE55C" w14:textId="40D164AA" w:rsidR="009727B3" w:rsidRDefault="009727B3" w:rsidP="009727B3">
      <w:pPr>
        <w:spacing w:after="0" w:line="240" w:lineRule="auto"/>
        <w:jc w:val="center"/>
        <w:rPr>
          <w:rFonts w:ascii="Times New Roman" w:hAnsi="Times New Roman" w:cs="Times New Roman"/>
          <w:color w:val="C00000"/>
          <w:sz w:val="21"/>
          <w:szCs w:val="21"/>
        </w:rPr>
      </w:pPr>
      <w:r>
        <w:rPr>
          <w:rFonts w:ascii="Times New Roman" w:hAnsi="Times New Roman" w:cs="Times New Roman"/>
          <w:color w:val="C00000"/>
          <w:sz w:val="21"/>
          <w:szCs w:val="21"/>
        </w:rPr>
        <w:t>Enter meeting ID 671 828 8589</w:t>
      </w:r>
    </w:p>
    <w:p w14:paraId="424B4768" w14:textId="44AFA1A7" w:rsidR="008A3EDF" w:rsidRDefault="008A3EDF" w:rsidP="00F03C8E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68E219F" w14:textId="77777777" w:rsidR="00216468" w:rsidRPr="00307CA1" w:rsidRDefault="00216468" w:rsidP="00F03C8E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CFF3D04" w14:textId="77777777" w:rsidR="00C52341" w:rsidRPr="009062E6" w:rsidRDefault="00C52341" w:rsidP="00B754BA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9062E6">
        <w:rPr>
          <w:rFonts w:ascii="Times New Roman" w:hAnsi="Times New Roman" w:cs="Times New Roman"/>
          <w:sz w:val="24"/>
          <w:szCs w:val="24"/>
        </w:rPr>
        <w:t>Call to Order</w:t>
      </w:r>
    </w:p>
    <w:p w14:paraId="46D4B34C" w14:textId="77777777" w:rsidR="003C3678" w:rsidRPr="009062E6" w:rsidRDefault="003C3678" w:rsidP="00B754BA">
      <w:pPr>
        <w:pStyle w:val="ListParagraph"/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</w:p>
    <w:p w14:paraId="68EF3336" w14:textId="77777777" w:rsidR="003C3678" w:rsidRDefault="00B478EA" w:rsidP="00B754BA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stablish a Q</w:t>
      </w:r>
      <w:r w:rsidR="003C3678" w:rsidRPr="009062E6">
        <w:rPr>
          <w:rFonts w:ascii="Times New Roman" w:hAnsi="Times New Roman" w:cs="Times New Roman"/>
          <w:sz w:val="24"/>
          <w:szCs w:val="24"/>
        </w:rPr>
        <w:t>uorum</w:t>
      </w:r>
    </w:p>
    <w:p w14:paraId="3B8C9F32" w14:textId="77777777" w:rsidR="0004077D" w:rsidRPr="0004077D" w:rsidRDefault="0004077D" w:rsidP="00B754BA">
      <w:pPr>
        <w:pStyle w:val="ListParagraph"/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</w:p>
    <w:p w14:paraId="1CC40F51" w14:textId="77777777" w:rsidR="00B478EA" w:rsidRDefault="00B478EA" w:rsidP="00B754BA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9062E6">
        <w:rPr>
          <w:rFonts w:ascii="Times New Roman" w:hAnsi="Times New Roman" w:cs="Times New Roman"/>
          <w:sz w:val="24"/>
          <w:szCs w:val="24"/>
        </w:rPr>
        <w:t>Public Comment on Matters Not on the Agenda</w:t>
      </w:r>
    </w:p>
    <w:p w14:paraId="288C5B36" w14:textId="77777777" w:rsidR="00B478EA" w:rsidRPr="00B478EA" w:rsidRDefault="00B478EA" w:rsidP="00B754BA">
      <w:pPr>
        <w:pStyle w:val="ListParagraph"/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</w:p>
    <w:p w14:paraId="2B93F6B8" w14:textId="77777777" w:rsidR="00472770" w:rsidRPr="00472770" w:rsidRDefault="00C65425" w:rsidP="00B754BA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rrespondence/Communication</w:t>
      </w:r>
    </w:p>
    <w:p w14:paraId="666CAAFC" w14:textId="77777777" w:rsidR="00472770" w:rsidRDefault="00472770" w:rsidP="00B754BA">
      <w:pPr>
        <w:pStyle w:val="ListParagraph"/>
        <w:numPr>
          <w:ilvl w:val="1"/>
          <w:numId w:val="4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nty Commissioners</w:t>
      </w:r>
    </w:p>
    <w:p w14:paraId="71E883F3" w14:textId="77777777" w:rsidR="00790C9E" w:rsidRPr="00790C9E" w:rsidRDefault="00790C9E" w:rsidP="00B754BA">
      <w:pPr>
        <w:pStyle w:val="ListParagraph"/>
        <w:numPr>
          <w:ilvl w:val="1"/>
          <w:numId w:val="4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8046BA">
        <w:rPr>
          <w:rFonts w:ascii="Times New Roman" w:hAnsi="Times New Roman" w:cs="Times New Roman"/>
          <w:sz w:val="24"/>
          <w:szCs w:val="24"/>
        </w:rPr>
        <w:t xml:space="preserve">Planning </w:t>
      </w:r>
      <w:r w:rsidR="004C7820">
        <w:rPr>
          <w:rFonts w:ascii="Times New Roman" w:hAnsi="Times New Roman" w:cs="Times New Roman"/>
          <w:sz w:val="24"/>
          <w:szCs w:val="24"/>
        </w:rPr>
        <w:t>Department</w:t>
      </w:r>
    </w:p>
    <w:p w14:paraId="001AEB88" w14:textId="77777777" w:rsidR="00840256" w:rsidRPr="00472770" w:rsidRDefault="00840256" w:rsidP="00B754BA">
      <w:pPr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</w:p>
    <w:p w14:paraId="23CA6366" w14:textId="77777777" w:rsidR="00790C9E" w:rsidRDefault="00790C9E" w:rsidP="00B754BA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view minutes</w:t>
      </w:r>
    </w:p>
    <w:p w14:paraId="2654133A" w14:textId="19CD1058" w:rsidR="00EE1C71" w:rsidRPr="005419F6" w:rsidRDefault="005C2DF5" w:rsidP="00B754BA">
      <w:pPr>
        <w:pStyle w:val="ListParagraph"/>
        <w:numPr>
          <w:ilvl w:val="0"/>
          <w:numId w:val="8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ril 10, </w:t>
      </w:r>
      <w:r w:rsidR="006A0D12">
        <w:rPr>
          <w:rFonts w:ascii="Times New Roman" w:hAnsi="Times New Roman" w:cs="Times New Roman"/>
          <w:sz w:val="24"/>
          <w:szCs w:val="24"/>
        </w:rPr>
        <w:t>202</w:t>
      </w:r>
      <w:r w:rsidR="005A264F">
        <w:rPr>
          <w:rFonts w:ascii="Times New Roman" w:hAnsi="Times New Roman" w:cs="Times New Roman"/>
          <w:sz w:val="24"/>
          <w:szCs w:val="24"/>
        </w:rPr>
        <w:t>4</w:t>
      </w:r>
    </w:p>
    <w:p w14:paraId="027271C3" w14:textId="77777777" w:rsidR="00790C9E" w:rsidRDefault="00790C9E" w:rsidP="00B754BA">
      <w:pPr>
        <w:pStyle w:val="ListParagraph"/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</w:p>
    <w:p w14:paraId="7B830992" w14:textId="77777777" w:rsidR="00500D3B" w:rsidRDefault="00C52341" w:rsidP="00B754BA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8046BA">
        <w:rPr>
          <w:rFonts w:ascii="Times New Roman" w:hAnsi="Times New Roman" w:cs="Times New Roman"/>
          <w:sz w:val="24"/>
          <w:szCs w:val="24"/>
        </w:rPr>
        <w:t>New Business</w:t>
      </w:r>
    </w:p>
    <w:p w14:paraId="692F6376" w14:textId="706EF992" w:rsidR="00A56C29" w:rsidRDefault="00D323AD" w:rsidP="00A56C29">
      <w:pPr>
        <w:pStyle w:val="ListParagraph"/>
        <w:numPr>
          <w:ilvl w:val="1"/>
          <w:numId w:val="4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blic Hearing on Balsamroot Ridge Minor Subdivision Variance Request</w:t>
      </w:r>
    </w:p>
    <w:p w14:paraId="6C694395" w14:textId="3B7A60A6" w:rsidR="00D323AD" w:rsidRDefault="00D323AD" w:rsidP="00A56C29">
      <w:pPr>
        <w:pStyle w:val="ListParagraph"/>
        <w:numPr>
          <w:ilvl w:val="1"/>
          <w:numId w:val="4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cuss and </w:t>
      </w:r>
      <w:r w:rsidR="00403981">
        <w:rPr>
          <w:rFonts w:ascii="Times New Roman" w:hAnsi="Times New Roman" w:cs="Times New Roman"/>
          <w:sz w:val="24"/>
          <w:szCs w:val="24"/>
        </w:rPr>
        <w:t xml:space="preserve">Make a Recommendation </w:t>
      </w:r>
      <w:r>
        <w:rPr>
          <w:rFonts w:ascii="Times New Roman" w:hAnsi="Times New Roman" w:cs="Times New Roman"/>
          <w:sz w:val="24"/>
          <w:szCs w:val="24"/>
        </w:rPr>
        <w:t>on</w:t>
      </w:r>
      <w:r w:rsidR="00403981">
        <w:rPr>
          <w:rFonts w:ascii="Times New Roman" w:hAnsi="Times New Roman" w:cs="Times New Roman"/>
          <w:sz w:val="24"/>
          <w:szCs w:val="24"/>
        </w:rPr>
        <w:t xml:space="preserve"> Balsamroot Ridge Minor Subdivision Variance Request</w:t>
      </w:r>
    </w:p>
    <w:p w14:paraId="32A11B94" w14:textId="77777777" w:rsidR="000F2301" w:rsidRPr="000F2301" w:rsidRDefault="000F2301" w:rsidP="000F2301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B68D68E" w14:textId="58508C24" w:rsidR="002A3CB8" w:rsidRDefault="00F16FCD" w:rsidP="00B754BA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ld Business</w:t>
      </w:r>
    </w:p>
    <w:p w14:paraId="2726B119" w14:textId="74B78A13" w:rsidR="00D323AD" w:rsidRDefault="00D323AD" w:rsidP="00D323AD">
      <w:pPr>
        <w:pStyle w:val="ListParagraph"/>
        <w:numPr>
          <w:ilvl w:val="1"/>
          <w:numId w:val="4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ing Session on Growth Policy &amp; Subdivision Regulations</w:t>
      </w:r>
    </w:p>
    <w:p w14:paraId="78AD2C19" w14:textId="26110777" w:rsidR="00D323AD" w:rsidRDefault="00D323AD" w:rsidP="00D323AD">
      <w:pPr>
        <w:pStyle w:val="ListParagraph"/>
        <w:numPr>
          <w:ilvl w:val="2"/>
          <w:numId w:val="4"/>
        </w:numPr>
        <w:spacing w:after="0" w:line="240" w:lineRule="auto"/>
        <w:ind w:left="12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owth Policy – Update on Public Survey Results</w:t>
      </w:r>
      <w:r w:rsidR="00A91D5C">
        <w:rPr>
          <w:rFonts w:ascii="Times New Roman" w:hAnsi="Times New Roman" w:cs="Times New Roman"/>
          <w:sz w:val="24"/>
          <w:szCs w:val="24"/>
        </w:rPr>
        <w:t xml:space="preserve"> and Progress on Drafting the Growth Policy</w:t>
      </w:r>
    </w:p>
    <w:p w14:paraId="5B8EE0E6" w14:textId="4D7ABCE3" w:rsidR="00D323AD" w:rsidRPr="00D323AD" w:rsidRDefault="00D323AD" w:rsidP="00D323AD">
      <w:pPr>
        <w:pStyle w:val="ListParagraph"/>
        <w:numPr>
          <w:ilvl w:val="2"/>
          <w:numId w:val="4"/>
        </w:numPr>
        <w:spacing w:after="0" w:line="240" w:lineRule="auto"/>
        <w:ind w:left="1260"/>
        <w:rPr>
          <w:rFonts w:ascii="Times New Roman" w:hAnsi="Times New Roman" w:cs="Times New Roman"/>
          <w:sz w:val="24"/>
          <w:szCs w:val="24"/>
        </w:rPr>
      </w:pPr>
      <w:r w:rsidRPr="00D323AD">
        <w:rPr>
          <w:rFonts w:ascii="Times New Roman" w:hAnsi="Times New Roman" w:cs="Times New Roman"/>
          <w:sz w:val="24"/>
          <w:szCs w:val="24"/>
        </w:rPr>
        <w:t>Subdivision Regulations – Continue to Review &amp; Discuss Draft Regulations</w:t>
      </w:r>
    </w:p>
    <w:p w14:paraId="2C3B8FD5" w14:textId="77777777" w:rsidR="00366340" w:rsidRPr="008F7B1C" w:rsidRDefault="00366340" w:rsidP="008F7B1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09A93C" w14:textId="77777777" w:rsidR="006E70B9" w:rsidRDefault="006E70B9" w:rsidP="00B754BA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ther Business</w:t>
      </w:r>
    </w:p>
    <w:p w14:paraId="01AE27E3" w14:textId="77777777" w:rsidR="006E70B9" w:rsidRDefault="006E70B9" w:rsidP="00B754BA">
      <w:pPr>
        <w:pStyle w:val="ListParagraph"/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</w:p>
    <w:p w14:paraId="113CCEB7" w14:textId="24A81D58" w:rsidR="00F03C8E" w:rsidRPr="00BD66AA" w:rsidRDefault="006E70B9" w:rsidP="00B754BA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BD66AA">
        <w:rPr>
          <w:rFonts w:ascii="Times New Roman" w:hAnsi="Times New Roman" w:cs="Times New Roman"/>
          <w:sz w:val="24"/>
          <w:szCs w:val="24"/>
        </w:rPr>
        <w:t>S</w:t>
      </w:r>
      <w:r w:rsidR="00E71044" w:rsidRPr="00BD66AA">
        <w:rPr>
          <w:rFonts w:ascii="Times New Roman" w:hAnsi="Times New Roman" w:cs="Times New Roman"/>
          <w:sz w:val="24"/>
          <w:szCs w:val="24"/>
        </w:rPr>
        <w:t xml:space="preserve">et </w:t>
      </w:r>
      <w:r w:rsidR="00F03C8E" w:rsidRPr="00BD66AA">
        <w:rPr>
          <w:rFonts w:ascii="Times New Roman" w:hAnsi="Times New Roman" w:cs="Times New Roman"/>
          <w:sz w:val="24"/>
          <w:szCs w:val="24"/>
        </w:rPr>
        <w:t>Next Meeting</w:t>
      </w:r>
      <w:r w:rsidR="00E71044" w:rsidRPr="00BD66AA">
        <w:rPr>
          <w:rFonts w:ascii="Times New Roman" w:hAnsi="Times New Roman" w:cs="Times New Roman"/>
          <w:sz w:val="24"/>
          <w:szCs w:val="24"/>
        </w:rPr>
        <w:t xml:space="preserve"> Date</w:t>
      </w:r>
      <w:r w:rsidR="00100BB4">
        <w:rPr>
          <w:rFonts w:ascii="Times New Roman" w:hAnsi="Times New Roman" w:cs="Times New Roman"/>
          <w:sz w:val="24"/>
          <w:szCs w:val="24"/>
        </w:rPr>
        <w:t xml:space="preserve"> </w:t>
      </w:r>
      <w:r w:rsidR="00100BB4">
        <w:rPr>
          <w:rFonts w:ascii="Times New Roman" w:hAnsi="Times New Roman" w:cs="Times New Roman"/>
          <w:i/>
          <w:sz w:val="24"/>
          <w:szCs w:val="24"/>
        </w:rPr>
        <w:t xml:space="preserve">(tentatively </w:t>
      </w:r>
      <w:r w:rsidR="005C2DF5">
        <w:rPr>
          <w:rFonts w:ascii="Times New Roman" w:hAnsi="Times New Roman" w:cs="Times New Roman"/>
          <w:i/>
          <w:sz w:val="24"/>
          <w:szCs w:val="24"/>
        </w:rPr>
        <w:t>June</w:t>
      </w:r>
      <w:r w:rsidR="00100BB4" w:rsidRPr="00BD66A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5C2DF5">
        <w:rPr>
          <w:rFonts w:ascii="Times New Roman" w:hAnsi="Times New Roman" w:cs="Times New Roman"/>
          <w:i/>
          <w:sz w:val="24"/>
          <w:szCs w:val="24"/>
        </w:rPr>
        <w:t>12</w:t>
      </w:r>
      <w:r w:rsidR="00100BB4" w:rsidRPr="00BD66AA">
        <w:rPr>
          <w:rFonts w:ascii="Times New Roman" w:hAnsi="Times New Roman" w:cs="Times New Roman"/>
          <w:i/>
          <w:sz w:val="24"/>
          <w:szCs w:val="24"/>
          <w:vertAlign w:val="superscript"/>
        </w:rPr>
        <w:t>th</w:t>
      </w:r>
      <w:r w:rsidR="00100BB4" w:rsidRPr="00BD66AA">
        <w:rPr>
          <w:rFonts w:ascii="Times New Roman" w:hAnsi="Times New Roman" w:cs="Times New Roman"/>
          <w:i/>
          <w:sz w:val="24"/>
          <w:szCs w:val="24"/>
        </w:rPr>
        <w:t>)</w:t>
      </w:r>
    </w:p>
    <w:p w14:paraId="64D2EC24" w14:textId="77777777" w:rsidR="001C4C6A" w:rsidRDefault="001C4C6A" w:rsidP="00B754BA">
      <w:pPr>
        <w:pStyle w:val="ListParagraph"/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</w:p>
    <w:p w14:paraId="0ABA11A0" w14:textId="77777777" w:rsidR="00571414" w:rsidRPr="00571414" w:rsidRDefault="00EC409F" w:rsidP="00B754BA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9062E6">
        <w:rPr>
          <w:rFonts w:ascii="Times New Roman" w:hAnsi="Times New Roman" w:cs="Times New Roman"/>
          <w:sz w:val="24"/>
          <w:szCs w:val="24"/>
        </w:rPr>
        <w:t>A</w:t>
      </w:r>
      <w:r w:rsidR="00135D75" w:rsidRPr="009062E6">
        <w:rPr>
          <w:rFonts w:ascii="Times New Roman" w:hAnsi="Times New Roman" w:cs="Times New Roman"/>
          <w:sz w:val="24"/>
          <w:szCs w:val="24"/>
        </w:rPr>
        <w:t>djournment</w:t>
      </w:r>
    </w:p>
    <w:sectPr w:rsidR="00571414" w:rsidRPr="00571414" w:rsidSect="00EC409F">
      <w:headerReference w:type="default" r:id="rId7"/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910537" w14:textId="77777777" w:rsidR="001C4C6A" w:rsidRDefault="001C4C6A" w:rsidP="001C4C6A">
      <w:pPr>
        <w:spacing w:after="0" w:line="240" w:lineRule="auto"/>
      </w:pPr>
      <w:r>
        <w:separator/>
      </w:r>
    </w:p>
  </w:endnote>
  <w:endnote w:type="continuationSeparator" w:id="0">
    <w:p w14:paraId="0FADF363" w14:textId="77777777" w:rsidR="001C4C6A" w:rsidRDefault="001C4C6A" w:rsidP="001C4C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42D3DC" w14:textId="77777777" w:rsidR="001C4C6A" w:rsidRDefault="001C4C6A" w:rsidP="001C4C6A">
      <w:pPr>
        <w:spacing w:after="0" w:line="240" w:lineRule="auto"/>
      </w:pPr>
      <w:r>
        <w:separator/>
      </w:r>
    </w:p>
  </w:footnote>
  <w:footnote w:type="continuationSeparator" w:id="0">
    <w:p w14:paraId="12DAA7A2" w14:textId="77777777" w:rsidR="001C4C6A" w:rsidRDefault="001C4C6A" w:rsidP="001C4C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696579" w14:textId="77777777" w:rsidR="001C4C6A" w:rsidRPr="00E24D68" w:rsidRDefault="001C4C6A" w:rsidP="001C4C6A">
    <w:pPr>
      <w:pStyle w:val="Title"/>
      <w:rPr>
        <w:noProof/>
        <w:spacing w:val="0"/>
        <w:sz w:val="22"/>
        <w:szCs w:val="22"/>
        <w:lang w:eastAsia="en-US"/>
      </w:rPr>
    </w:pPr>
    <w:r>
      <w:rPr>
        <w:rFonts w:ascii="Times New Roman" w:hAnsi="Times New Roman"/>
        <w:noProof/>
        <w:sz w:val="22"/>
        <w:szCs w:val="22"/>
        <w:lang w:eastAsia="en-US"/>
      </w:rPr>
      <w:drawing>
        <wp:anchor distT="0" distB="0" distL="114300" distR="114300" simplePos="0" relativeHeight="251659264" behindDoc="1" locked="0" layoutInCell="1" allowOverlap="1" wp14:anchorId="6B1C6BE2" wp14:editId="3C63ABC5">
          <wp:simplePos x="0" y="0"/>
          <wp:positionH relativeFrom="column">
            <wp:posOffset>4744085</wp:posOffset>
          </wp:positionH>
          <wp:positionV relativeFrom="paragraph">
            <wp:posOffset>-165100</wp:posOffset>
          </wp:positionV>
          <wp:extent cx="1002030" cy="993140"/>
          <wp:effectExtent l="0" t="0" r="0" b="0"/>
          <wp:wrapTight wrapText="bothSides">
            <wp:wrapPolygon edited="0">
              <wp:start x="6981" y="0"/>
              <wp:lineTo x="4106" y="1243"/>
              <wp:lineTo x="0" y="5386"/>
              <wp:lineTo x="0" y="15330"/>
              <wp:lineTo x="3696" y="19887"/>
              <wp:lineTo x="6570" y="21130"/>
              <wp:lineTo x="14783" y="21130"/>
              <wp:lineTo x="17658" y="19887"/>
              <wp:lineTo x="21354" y="15330"/>
              <wp:lineTo x="21354" y="5386"/>
              <wp:lineTo x="17247" y="1243"/>
              <wp:lineTo x="14373" y="0"/>
              <wp:lineTo x="6981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2030" cy="993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24D68">
      <w:rPr>
        <w:rFonts w:ascii="Times New Roman" w:hAnsi="Times New Roman"/>
        <w:sz w:val="22"/>
        <w:szCs w:val="22"/>
      </w:rPr>
      <w:t>JEF</w:t>
    </w:r>
    <w:r>
      <w:rPr>
        <w:rFonts w:ascii="Times New Roman" w:hAnsi="Times New Roman"/>
        <w:sz w:val="22"/>
        <w:szCs w:val="22"/>
      </w:rPr>
      <w:t>FERSON COUNTY PLANNING DEP</w:t>
    </w:r>
    <w:r w:rsidRPr="00E24D68">
      <w:rPr>
        <w:rFonts w:ascii="Times New Roman" w:hAnsi="Times New Roman"/>
        <w:sz w:val="22"/>
        <w:szCs w:val="22"/>
      </w:rPr>
      <w:t>T</w:t>
    </w:r>
  </w:p>
  <w:p w14:paraId="2A669F16" w14:textId="77777777" w:rsidR="001C4C6A" w:rsidRDefault="0004355F" w:rsidP="001C4C6A">
    <w:pPr>
      <w:spacing w:after="0"/>
      <w:rPr>
        <w:rFonts w:ascii="Times New Roman" w:hAnsi="Times New Roman"/>
        <w:b/>
      </w:rPr>
    </w:pPr>
    <w:r>
      <w:rPr>
        <w:rFonts w:ascii="Times New Roman" w:hAnsi="Times New Roman" w:cs="Times New Roman"/>
        <w:b/>
      </w:rPr>
      <w:t>Courthouse</w:t>
    </w:r>
  </w:p>
  <w:p w14:paraId="3DF1D773" w14:textId="77777777" w:rsidR="001C4C6A" w:rsidRPr="00E24D68" w:rsidRDefault="001C4C6A" w:rsidP="001C4C6A">
    <w:pPr>
      <w:spacing w:after="0"/>
      <w:rPr>
        <w:rFonts w:ascii="Times New Roman" w:hAnsi="Times New Roman" w:cs="Times New Roman"/>
        <w:b/>
      </w:rPr>
    </w:pPr>
    <w:r w:rsidRPr="00E24D68">
      <w:rPr>
        <w:rFonts w:ascii="Times New Roman" w:hAnsi="Times New Roman" w:cs="Times New Roman"/>
        <w:b/>
      </w:rPr>
      <w:t>PO Box H</w:t>
    </w:r>
  </w:p>
  <w:p w14:paraId="01E3230F" w14:textId="77777777" w:rsidR="001C4C6A" w:rsidRDefault="001C4C6A" w:rsidP="001C4C6A">
    <w:pPr>
      <w:spacing w:after="0"/>
      <w:rPr>
        <w:rFonts w:ascii="Times New Roman" w:hAnsi="Times New Roman"/>
        <w:b/>
      </w:rPr>
    </w:pPr>
    <w:r w:rsidRPr="00E24D68">
      <w:rPr>
        <w:rFonts w:ascii="Times New Roman" w:hAnsi="Times New Roman" w:cs="Times New Roman"/>
        <w:b/>
      </w:rPr>
      <w:t>Boulder, MT 59632</w:t>
    </w:r>
  </w:p>
  <w:p w14:paraId="01C4A67B" w14:textId="77777777" w:rsidR="001C4C6A" w:rsidRPr="00E24D68" w:rsidRDefault="001C4C6A" w:rsidP="001C4C6A">
    <w:pPr>
      <w:spacing w:after="0"/>
      <w:rPr>
        <w:rFonts w:ascii="Times New Roman" w:hAnsi="Times New Roman" w:cs="Times New Roman"/>
        <w:b/>
      </w:rPr>
    </w:pPr>
    <w:r w:rsidRPr="00E24D68">
      <w:rPr>
        <w:rFonts w:ascii="Times New Roman" w:hAnsi="Times New Roman" w:cs="Times New Roman"/>
        <w:b/>
      </w:rPr>
      <w:t>(406) 225-4040</w:t>
    </w:r>
  </w:p>
  <w:p w14:paraId="703380B8" w14:textId="77777777" w:rsidR="001C4C6A" w:rsidRDefault="001C4C6A" w:rsidP="001C4C6A">
    <w:pPr>
      <w:pStyle w:val="Header"/>
    </w:pPr>
  </w:p>
  <w:p w14:paraId="02DE00FD" w14:textId="77777777" w:rsidR="001C4C6A" w:rsidRDefault="001C4C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950B2"/>
    <w:multiLevelType w:val="hybridMultilevel"/>
    <w:tmpl w:val="168C3F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C54A37"/>
    <w:multiLevelType w:val="hybridMultilevel"/>
    <w:tmpl w:val="EA4860D0"/>
    <w:lvl w:ilvl="0" w:tplc="97425FAE">
      <w:numFmt w:val="bullet"/>
      <w:lvlText w:val="•"/>
      <w:lvlJc w:val="left"/>
      <w:pPr>
        <w:ind w:left="1020" w:hanging="6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B2384D"/>
    <w:multiLevelType w:val="hybridMultilevel"/>
    <w:tmpl w:val="57A0249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5C30AC5"/>
    <w:multiLevelType w:val="hybridMultilevel"/>
    <w:tmpl w:val="72D490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8C6ABD"/>
    <w:multiLevelType w:val="hybridMultilevel"/>
    <w:tmpl w:val="3CAE6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302EE8"/>
    <w:multiLevelType w:val="hybridMultilevel"/>
    <w:tmpl w:val="2F3A38EE"/>
    <w:lvl w:ilvl="0" w:tplc="04090019">
      <w:start w:val="1"/>
      <w:numFmt w:val="low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6" w15:restartNumberingAfterBreak="0">
    <w:nsid w:val="33CB31E9"/>
    <w:multiLevelType w:val="hybridMultilevel"/>
    <w:tmpl w:val="F7B688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6AE8E35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014F33"/>
    <w:multiLevelType w:val="hybridMultilevel"/>
    <w:tmpl w:val="4A10DD7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7277FA1"/>
    <w:multiLevelType w:val="hybridMultilevel"/>
    <w:tmpl w:val="10F2940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5580B8D"/>
    <w:multiLevelType w:val="hybridMultilevel"/>
    <w:tmpl w:val="7610A91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72457AC"/>
    <w:multiLevelType w:val="hybridMultilevel"/>
    <w:tmpl w:val="7610A91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62EC3943"/>
    <w:multiLevelType w:val="hybridMultilevel"/>
    <w:tmpl w:val="199E053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CDC08B4"/>
    <w:multiLevelType w:val="hybridMultilevel"/>
    <w:tmpl w:val="3D9A8C8C"/>
    <w:lvl w:ilvl="0" w:tplc="7330965C">
      <w:start w:val="1"/>
      <w:numFmt w:val="lowerRoman"/>
      <w:lvlText w:val="%1."/>
      <w:lvlJc w:val="left"/>
      <w:pPr>
        <w:ind w:left="144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74176B64"/>
    <w:multiLevelType w:val="hybridMultilevel"/>
    <w:tmpl w:val="2F3A38EE"/>
    <w:lvl w:ilvl="0" w:tplc="04090019">
      <w:start w:val="1"/>
      <w:numFmt w:val="low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num w:numId="1" w16cid:durableId="291985042">
    <w:abstractNumId w:val="3"/>
  </w:num>
  <w:num w:numId="2" w16cid:durableId="942566499">
    <w:abstractNumId w:val="0"/>
  </w:num>
  <w:num w:numId="3" w16cid:durableId="1374037326">
    <w:abstractNumId w:val="1"/>
  </w:num>
  <w:num w:numId="4" w16cid:durableId="3751742">
    <w:abstractNumId w:val="6"/>
  </w:num>
  <w:num w:numId="5" w16cid:durableId="1686127809">
    <w:abstractNumId w:val="13"/>
  </w:num>
  <w:num w:numId="6" w16cid:durableId="1237129701">
    <w:abstractNumId w:val="4"/>
  </w:num>
  <w:num w:numId="7" w16cid:durableId="278029610">
    <w:abstractNumId w:val="5"/>
  </w:num>
  <w:num w:numId="8" w16cid:durableId="717317545">
    <w:abstractNumId w:val="10"/>
  </w:num>
  <w:num w:numId="9" w16cid:durableId="1652442055">
    <w:abstractNumId w:val="9"/>
  </w:num>
  <w:num w:numId="10" w16cid:durableId="492137189">
    <w:abstractNumId w:val="12"/>
  </w:num>
  <w:num w:numId="11" w16cid:durableId="602686660">
    <w:abstractNumId w:val="7"/>
  </w:num>
  <w:num w:numId="12" w16cid:durableId="1397509837">
    <w:abstractNumId w:val="8"/>
  </w:num>
  <w:num w:numId="13" w16cid:durableId="1748846715">
    <w:abstractNumId w:val="11"/>
  </w:num>
  <w:num w:numId="14" w16cid:durableId="5758694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740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NDM3szC2MDM2tjRT0lEKTi0uzszPAykwqQUApzf6vywAAAA="/>
  </w:docVars>
  <w:rsids>
    <w:rsidRoot w:val="008E4AE4"/>
    <w:rsid w:val="00001981"/>
    <w:rsid w:val="00002CC9"/>
    <w:rsid w:val="000257D7"/>
    <w:rsid w:val="00033677"/>
    <w:rsid w:val="00037E43"/>
    <w:rsid w:val="0004077D"/>
    <w:rsid w:val="0004355F"/>
    <w:rsid w:val="00050CD5"/>
    <w:rsid w:val="00085416"/>
    <w:rsid w:val="000867AD"/>
    <w:rsid w:val="00091C44"/>
    <w:rsid w:val="000A37AD"/>
    <w:rsid w:val="000A799A"/>
    <w:rsid w:val="000B7DF5"/>
    <w:rsid w:val="000C167D"/>
    <w:rsid w:val="000C30DE"/>
    <w:rsid w:val="000C764C"/>
    <w:rsid w:val="000D4156"/>
    <w:rsid w:val="000D68F8"/>
    <w:rsid w:val="000E26B9"/>
    <w:rsid w:val="000F2301"/>
    <w:rsid w:val="00100BB4"/>
    <w:rsid w:val="00101231"/>
    <w:rsid w:val="0010303A"/>
    <w:rsid w:val="00110A48"/>
    <w:rsid w:val="00112308"/>
    <w:rsid w:val="00114F0C"/>
    <w:rsid w:val="0013157E"/>
    <w:rsid w:val="00135D75"/>
    <w:rsid w:val="00150555"/>
    <w:rsid w:val="001530A2"/>
    <w:rsid w:val="00161C08"/>
    <w:rsid w:val="00165458"/>
    <w:rsid w:val="00176791"/>
    <w:rsid w:val="00190B7F"/>
    <w:rsid w:val="00195F4E"/>
    <w:rsid w:val="00196D74"/>
    <w:rsid w:val="001A7FCA"/>
    <w:rsid w:val="001B511B"/>
    <w:rsid w:val="001C4C6A"/>
    <w:rsid w:val="001D4303"/>
    <w:rsid w:val="001F66CB"/>
    <w:rsid w:val="00207F4D"/>
    <w:rsid w:val="0021051E"/>
    <w:rsid w:val="00216468"/>
    <w:rsid w:val="00251837"/>
    <w:rsid w:val="00260034"/>
    <w:rsid w:val="00271642"/>
    <w:rsid w:val="00272585"/>
    <w:rsid w:val="002728CB"/>
    <w:rsid w:val="002818DD"/>
    <w:rsid w:val="002845B3"/>
    <w:rsid w:val="002907C0"/>
    <w:rsid w:val="00295215"/>
    <w:rsid w:val="00295DFE"/>
    <w:rsid w:val="0029645C"/>
    <w:rsid w:val="00296C00"/>
    <w:rsid w:val="002A0BA1"/>
    <w:rsid w:val="002A222A"/>
    <w:rsid w:val="002A3CB8"/>
    <w:rsid w:val="002A6304"/>
    <w:rsid w:val="002B7EE2"/>
    <w:rsid w:val="002C0AB0"/>
    <w:rsid w:val="002C3DED"/>
    <w:rsid w:val="002C5353"/>
    <w:rsid w:val="002C552F"/>
    <w:rsid w:val="002C7929"/>
    <w:rsid w:val="002D4565"/>
    <w:rsid w:val="002D48B8"/>
    <w:rsid w:val="002E2956"/>
    <w:rsid w:val="002E4D72"/>
    <w:rsid w:val="002F0492"/>
    <w:rsid w:val="002F1E87"/>
    <w:rsid w:val="002F6664"/>
    <w:rsid w:val="00300476"/>
    <w:rsid w:val="00307CA1"/>
    <w:rsid w:val="00316319"/>
    <w:rsid w:val="00324C2B"/>
    <w:rsid w:val="00324F19"/>
    <w:rsid w:val="00325E69"/>
    <w:rsid w:val="00333556"/>
    <w:rsid w:val="00336397"/>
    <w:rsid w:val="00341ED7"/>
    <w:rsid w:val="0034232E"/>
    <w:rsid w:val="00343468"/>
    <w:rsid w:val="00352CD5"/>
    <w:rsid w:val="00354489"/>
    <w:rsid w:val="00355594"/>
    <w:rsid w:val="003606BD"/>
    <w:rsid w:val="00361ECD"/>
    <w:rsid w:val="00366340"/>
    <w:rsid w:val="003715C2"/>
    <w:rsid w:val="003738E6"/>
    <w:rsid w:val="003741B0"/>
    <w:rsid w:val="00380C1D"/>
    <w:rsid w:val="00381CC2"/>
    <w:rsid w:val="00383E96"/>
    <w:rsid w:val="0039303E"/>
    <w:rsid w:val="00394EF1"/>
    <w:rsid w:val="003A059D"/>
    <w:rsid w:val="003A6B06"/>
    <w:rsid w:val="003B48B6"/>
    <w:rsid w:val="003C2B0B"/>
    <w:rsid w:val="003C3678"/>
    <w:rsid w:val="003C56AD"/>
    <w:rsid w:val="003C7BFE"/>
    <w:rsid w:val="003D28F0"/>
    <w:rsid w:val="003E3883"/>
    <w:rsid w:val="00402CF7"/>
    <w:rsid w:val="00403981"/>
    <w:rsid w:val="00405C96"/>
    <w:rsid w:val="0040656F"/>
    <w:rsid w:val="0041296B"/>
    <w:rsid w:val="00415B97"/>
    <w:rsid w:val="00431C2F"/>
    <w:rsid w:val="00436BCC"/>
    <w:rsid w:val="004445BB"/>
    <w:rsid w:val="00447873"/>
    <w:rsid w:val="0045622E"/>
    <w:rsid w:val="00465361"/>
    <w:rsid w:val="00466542"/>
    <w:rsid w:val="00472770"/>
    <w:rsid w:val="00474B75"/>
    <w:rsid w:val="004875E8"/>
    <w:rsid w:val="0049158A"/>
    <w:rsid w:val="004921B4"/>
    <w:rsid w:val="00493C12"/>
    <w:rsid w:val="004A2E3D"/>
    <w:rsid w:val="004A38F7"/>
    <w:rsid w:val="004A58C1"/>
    <w:rsid w:val="004A70E5"/>
    <w:rsid w:val="004B0CF6"/>
    <w:rsid w:val="004C05A8"/>
    <w:rsid w:val="004C7820"/>
    <w:rsid w:val="004D4B00"/>
    <w:rsid w:val="00500D3B"/>
    <w:rsid w:val="00500E6F"/>
    <w:rsid w:val="005143B1"/>
    <w:rsid w:val="005332CB"/>
    <w:rsid w:val="00537D02"/>
    <w:rsid w:val="005419F6"/>
    <w:rsid w:val="005464E8"/>
    <w:rsid w:val="00553C7D"/>
    <w:rsid w:val="00554E94"/>
    <w:rsid w:val="00557BAE"/>
    <w:rsid w:val="00557C0B"/>
    <w:rsid w:val="00565A99"/>
    <w:rsid w:val="00565B1E"/>
    <w:rsid w:val="005675CD"/>
    <w:rsid w:val="00571414"/>
    <w:rsid w:val="0057204B"/>
    <w:rsid w:val="005742B3"/>
    <w:rsid w:val="00590FD0"/>
    <w:rsid w:val="005A0EF6"/>
    <w:rsid w:val="005A21FF"/>
    <w:rsid w:val="005A264F"/>
    <w:rsid w:val="005A382D"/>
    <w:rsid w:val="005B5659"/>
    <w:rsid w:val="005C0A25"/>
    <w:rsid w:val="005C2DF5"/>
    <w:rsid w:val="005D0705"/>
    <w:rsid w:val="005E0EF6"/>
    <w:rsid w:val="005E181B"/>
    <w:rsid w:val="005E58E3"/>
    <w:rsid w:val="00601FDD"/>
    <w:rsid w:val="006037B4"/>
    <w:rsid w:val="00611769"/>
    <w:rsid w:val="00611B6C"/>
    <w:rsid w:val="00611BAD"/>
    <w:rsid w:val="006329AA"/>
    <w:rsid w:val="00637F20"/>
    <w:rsid w:val="00640FBC"/>
    <w:rsid w:val="00645D74"/>
    <w:rsid w:val="00646C08"/>
    <w:rsid w:val="006471D2"/>
    <w:rsid w:val="00651B70"/>
    <w:rsid w:val="00657740"/>
    <w:rsid w:val="006608E2"/>
    <w:rsid w:val="00661750"/>
    <w:rsid w:val="0066484C"/>
    <w:rsid w:val="00667A6C"/>
    <w:rsid w:val="00667F57"/>
    <w:rsid w:val="00672574"/>
    <w:rsid w:val="00675545"/>
    <w:rsid w:val="00685271"/>
    <w:rsid w:val="0069378A"/>
    <w:rsid w:val="00695225"/>
    <w:rsid w:val="00697A32"/>
    <w:rsid w:val="006A0D12"/>
    <w:rsid w:val="006B0B83"/>
    <w:rsid w:val="006C2C20"/>
    <w:rsid w:val="006C478A"/>
    <w:rsid w:val="006D0817"/>
    <w:rsid w:val="006D2940"/>
    <w:rsid w:val="006D39C8"/>
    <w:rsid w:val="006D697B"/>
    <w:rsid w:val="006E172D"/>
    <w:rsid w:val="006E70B9"/>
    <w:rsid w:val="006F0128"/>
    <w:rsid w:val="006F3171"/>
    <w:rsid w:val="006F3414"/>
    <w:rsid w:val="007130F8"/>
    <w:rsid w:val="00725133"/>
    <w:rsid w:val="0076044E"/>
    <w:rsid w:val="00762F50"/>
    <w:rsid w:val="00763E3B"/>
    <w:rsid w:val="007658D6"/>
    <w:rsid w:val="00774256"/>
    <w:rsid w:val="007752EF"/>
    <w:rsid w:val="00777710"/>
    <w:rsid w:val="00786611"/>
    <w:rsid w:val="00790C9E"/>
    <w:rsid w:val="007B1556"/>
    <w:rsid w:val="007B357E"/>
    <w:rsid w:val="007B70FC"/>
    <w:rsid w:val="007E000C"/>
    <w:rsid w:val="007E10D3"/>
    <w:rsid w:val="007E505C"/>
    <w:rsid w:val="007F06E8"/>
    <w:rsid w:val="008046BA"/>
    <w:rsid w:val="00807B24"/>
    <w:rsid w:val="00815DBD"/>
    <w:rsid w:val="00820A9C"/>
    <w:rsid w:val="00823A89"/>
    <w:rsid w:val="00840256"/>
    <w:rsid w:val="00840838"/>
    <w:rsid w:val="0085489F"/>
    <w:rsid w:val="00860703"/>
    <w:rsid w:val="00860A72"/>
    <w:rsid w:val="008640F0"/>
    <w:rsid w:val="008752DB"/>
    <w:rsid w:val="00884C0D"/>
    <w:rsid w:val="00893866"/>
    <w:rsid w:val="008964AB"/>
    <w:rsid w:val="00896565"/>
    <w:rsid w:val="00896810"/>
    <w:rsid w:val="008A029E"/>
    <w:rsid w:val="008A2AE2"/>
    <w:rsid w:val="008A3EDF"/>
    <w:rsid w:val="008A5C29"/>
    <w:rsid w:val="008B1D6A"/>
    <w:rsid w:val="008B42DC"/>
    <w:rsid w:val="008B50AD"/>
    <w:rsid w:val="008B732E"/>
    <w:rsid w:val="008C0555"/>
    <w:rsid w:val="008C5CF2"/>
    <w:rsid w:val="008D2858"/>
    <w:rsid w:val="008E1FB8"/>
    <w:rsid w:val="008E39A5"/>
    <w:rsid w:val="008E4AE4"/>
    <w:rsid w:val="008E4B05"/>
    <w:rsid w:val="008F36E8"/>
    <w:rsid w:val="008F7B1C"/>
    <w:rsid w:val="009062E6"/>
    <w:rsid w:val="009063B3"/>
    <w:rsid w:val="00907794"/>
    <w:rsid w:val="00913C3C"/>
    <w:rsid w:val="009200A1"/>
    <w:rsid w:val="009258D3"/>
    <w:rsid w:val="009268CF"/>
    <w:rsid w:val="009279FA"/>
    <w:rsid w:val="00931D3C"/>
    <w:rsid w:val="009375C5"/>
    <w:rsid w:val="00950DB9"/>
    <w:rsid w:val="009547A0"/>
    <w:rsid w:val="009727B3"/>
    <w:rsid w:val="00974111"/>
    <w:rsid w:val="00974932"/>
    <w:rsid w:val="00976727"/>
    <w:rsid w:val="00985DC4"/>
    <w:rsid w:val="00986B56"/>
    <w:rsid w:val="00986FEF"/>
    <w:rsid w:val="00992F52"/>
    <w:rsid w:val="009A7ED4"/>
    <w:rsid w:val="009B59DA"/>
    <w:rsid w:val="009C01F7"/>
    <w:rsid w:val="009C19F2"/>
    <w:rsid w:val="009D4DEC"/>
    <w:rsid w:val="009D7E93"/>
    <w:rsid w:val="009E181F"/>
    <w:rsid w:val="009E388B"/>
    <w:rsid w:val="009F1222"/>
    <w:rsid w:val="009F44DD"/>
    <w:rsid w:val="00A004D5"/>
    <w:rsid w:val="00A016B4"/>
    <w:rsid w:val="00A03170"/>
    <w:rsid w:val="00A30C37"/>
    <w:rsid w:val="00A3401F"/>
    <w:rsid w:val="00A34981"/>
    <w:rsid w:val="00A35EDA"/>
    <w:rsid w:val="00A426EC"/>
    <w:rsid w:val="00A42EEB"/>
    <w:rsid w:val="00A479C3"/>
    <w:rsid w:val="00A50014"/>
    <w:rsid w:val="00A56C29"/>
    <w:rsid w:val="00A72BCA"/>
    <w:rsid w:val="00A7332D"/>
    <w:rsid w:val="00A741E3"/>
    <w:rsid w:val="00A75F2F"/>
    <w:rsid w:val="00A81BC8"/>
    <w:rsid w:val="00A823A5"/>
    <w:rsid w:val="00A84564"/>
    <w:rsid w:val="00A85B1C"/>
    <w:rsid w:val="00A91D5C"/>
    <w:rsid w:val="00AA79ED"/>
    <w:rsid w:val="00AB2F29"/>
    <w:rsid w:val="00AC57BE"/>
    <w:rsid w:val="00AC70AD"/>
    <w:rsid w:val="00AC7345"/>
    <w:rsid w:val="00AE4167"/>
    <w:rsid w:val="00AE4EEE"/>
    <w:rsid w:val="00B10160"/>
    <w:rsid w:val="00B4108A"/>
    <w:rsid w:val="00B41117"/>
    <w:rsid w:val="00B42334"/>
    <w:rsid w:val="00B42C2B"/>
    <w:rsid w:val="00B46590"/>
    <w:rsid w:val="00B478EA"/>
    <w:rsid w:val="00B47BB4"/>
    <w:rsid w:val="00B50DF9"/>
    <w:rsid w:val="00B54735"/>
    <w:rsid w:val="00B63C2F"/>
    <w:rsid w:val="00B65AE3"/>
    <w:rsid w:val="00B72238"/>
    <w:rsid w:val="00B72783"/>
    <w:rsid w:val="00B74CB3"/>
    <w:rsid w:val="00B754BA"/>
    <w:rsid w:val="00B809C7"/>
    <w:rsid w:val="00B829DC"/>
    <w:rsid w:val="00B86800"/>
    <w:rsid w:val="00B924BF"/>
    <w:rsid w:val="00B9480A"/>
    <w:rsid w:val="00BA224F"/>
    <w:rsid w:val="00BB26E3"/>
    <w:rsid w:val="00BD5CC3"/>
    <w:rsid w:val="00BD66AA"/>
    <w:rsid w:val="00BF2ADD"/>
    <w:rsid w:val="00C3326A"/>
    <w:rsid w:val="00C36368"/>
    <w:rsid w:val="00C37615"/>
    <w:rsid w:val="00C455DA"/>
    <w:rsid w:val="00C46B51"/>
    <w:rsid w:val="00C471BB"/>
    <w:rsid w:val="00C5216B"/>
    <w:rsid w:val="00C52341"/>
    <w:rsid w:val="00C65425"/>
    <w:rsid w:val="00C75FDB"/>
    <w:rsid w:val="00C773B5"/>
    <w:rsid w:val="00C87D23"/>
    <w:rsid w:val="00C93AB0"/>
    <w:rsid w:val="00CA2549"/>
    <w:rsid w:val="00CA6605"/>
    <w:rsid w:val="00CB074E"/>
    <w:rsid w:val="00CB55C0"/>
    <w:rsid w:val="00CE25EE"/>
    <w:rsid w:val="00CF356D"/>
    <w:rsid w:val="00D01BD8"/>
    <w:rsid w:val="00D05CB5"/>
    <w:rsid w:val="00D06E9D"/>
    <w:rsid w:val="00D07A2F"/>
    <w:rsid w:val="00D16B71"/>
    <w:rsid w:val="00D17F00"/>
    <w:rsid w:val="00D17F9D"/>
    <w:rsid w:val="00D3104E"/>
    <w:rsid w:val="00D323AD"/>
    <w:rsid w:val="00D370AB"/>
    <w:rsid w:val="00D3765C"/>
    <w:rsid w:val="00D41CB3"/>
    <w:rsid w:val="00D4655E"/>
    <w:rsid w:val="00D469F9"/>
    <w:rsid w:val="00D66C88"/>
    <w:rsid w:val="00D70A39"/>
    <w:rsid w:val="00D72215"/>
    <w:rsid w:val="00D72DA0"/>
    <w:rsid w:val="00D80BD4"/>
    <w:rsid w:val="00D86811"/>
    <w:rsid w:val="00D91E01"/>
    <w:rsid w:val="00D92651"/>
    <w:rsid w:val="00D932E2"/>
    <w:rsid w:val="00D94F97"/>
    <w:rsid w:val="00DC4927"/>
    <w:rsid w:val="00DC5F09"/>
    <w:rsid w:val="00DC5F89"/>
    <w:rsid w:val="00DD1BAE"/>
    <w:rsid w:val="00DD47D7"/>
    <w:rsid w:val="00DE14BE"/>
    <w:rsid w:val="00DE3D28"/>
    <w:rsid w:val="00DF058D"/>
    <w:rsid w:val="00DF101B"/>
    <w:rsid w:val="00DF2B41"/>
    <w:rsid w:val="00DF354F"/>
    <w:rsid w:val="00E048A9"/>
    <w:rsid w:val="00E11B82"/>
    <w:rsid w:val="00E14D17"/>
    <w:rsid w:val="00E20DD0"/>
    <w:rsid w:val="00E31A09"/>
    <w:rsid w:val="00E340D6"/>
    <w:rsid w:val="00E344A1"/>
    <w:rsid w:val="00E35A45"/>
    <w:rsid w:val="00E402E3"/>
    <w:rsid w:val="00E438BA"/>
    <w:rsid w:val="00E44A2D"/>
    <w:rsid w:val="00E4548B"/>
    <w:rsid w:val="00E530F0"/>
    <w:rsid w:val="00E547BE"/>
    <w:rsid w:val="00E63C6F"/>
    <w:rsid w:val="00E666A6"/>
    <w:rsid w:val="00E70D7A"/>
    <w:rsid w:val="00E71044"/>
    <w:rsid w:val="00E8281F"/>
    <w:rsid w:val="00E91115"/>
    <w:rsid w:val="00E93D56"/>
    <w:rsid w:val="00EC409F"/>
    <w:rsid w:val="00EC7DC2"/>
    <w:rsid w:val="00ED0BA6"/>
    <w:rsid w:val="00ED23D6"/>
    <w:rsid w:val="00ED7990"/>
    <w:rsid w:val="00EE1C71"/>
    <w:rsid w:val="00EF466D"/>
    <w:rsid w:val="00F03C8E"/>
    <w:rsid w:val="00F120BE"/>
    <w:rsid w:val="00F160FB"/>
    <w:rsid w:val="00F16FCD"/>
    <w:rsid w:val="00F20ADD"/>
    <w:rsid w:val="00F24E6D"/>
    <w:rsid w:val="00F27013"/>
    <w:rsid w:val="00F30BB1"/>
    <w:rsid w:val="00F3252E"/>
    <w:rsid w:val="00F3432B"/>
    <w:rsid w:val="00F6303B"/>
    <w:rsid w:val="00F77D3C"/>
    <w:rsid w:val="00F93ADA"/>
    <w:rsid w:val="00FB1AA1"/>
    <w:rsid w:val="00FB1AF3"/>
    <w:rsid w:val="00FB74B3"/>
    <w:rsid w:val="00FD0B01"/>
    <w:rsid w:val="00FD251F"/>
    <w:rsid w:val="00FD5DDC"/>
    <w:rsid w:val="00FF5C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081"/>
    <o:shapelayout v:ext="edit">
      <o:idmap v:ext="edit" data="1"/>
    </o:shapelayout>
  </w:shapeDefaults>
  <w:decimalSymbol w:val="."/>
  <w:listSeparator w:val=","/>
  <w14:docId w14:val="59BEDA92"/>
  <w15:docId w15:val="{FBFEBF16-7FDF-41B1-8F94-54D8554F7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1B70"/>
  </w:style>
  <w:style w:type="paragraph" w:styleId="Heading1">
    <w:name w:val="heading 1"/>
    <w:basedOn w:val="Normal"/>
    <w:next w:val="Normal"/>
    <w:link w:val="Heading1Char"/>
    <w:uiPriority w:val="9"/>
    <w:qFormat/>
    <w:rsid w:val="001C4C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4AE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F05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058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1C4C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C6A"/>
  </w:style>
  <w:style w:type="paragraph" w:styleId="Footer">
    <w:name w:val="footer"/>
    <w:basedOn w:val="Normal"/>
    <w:link w:val="FooterChar"/>
    <w:uiPriority w:val="99"/>
    <w:unhideWhenUsed/>
    <w:rsid w:val="001C4C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C6A"/>
  </w:style>
  <w:style w:type="paragraph" w:styleId="Title">
    <w:name w:val="Title"/>
    <w:basedOn w:val="Heading1"/>
    <w:next w:val="Subtitle"/>
    <w:link w:val="TitleChar"/>
    <w:qFormat/>
    <w:rsid w:val="001C4C6A"/>
    <w:pPr>
      <w:keepNext w:val="0"/>
      <w:keepLines w:val="0"/>
      <w:suppressAutoHyphens/>
      <w:overflowPunct w:val="0"/>
      <w:autoSpaceDE w:val="0"/>
      <w:spacing w:before="0" w:line="240" w:lineRule="auto"/>
      <w:textAlignment w:val="baseline"/>
    </w:pPr>
    <w:rPr>
      <w:rFonts w:ascii="Arial" w:eastAsia="Times New Roman" w:hAnsi="Arial" w:cs="Times New Roman"/>
      <w:b/>
      <w:color w:val="auto"/>
      <w:spacing w:val="60"/>
      <w:sz w:val="26"/>
      <w:szCs w:val="20"/>
      <w:lang w:eastAsia="ar-SA"/>
    </w:rPr>
  </w:style>
  <w:style w:type="character" w:customStyle="1" w:styleId="TitleChar">
    <w:name w:val="Title Char"/>
    <w:basedOn w:val="DefaultParagraphFont"/>
    <w:link w:val="Title"/>
    <w:rsid w:val="001C4C6A"/>
    <w:rPr>
      <w:rFonts w:ascii="Arial" w:eastAsia="Times New Roman" w:hAnsi="Arial" w:cs="Times New Roman"/>
      <w:b/>
      <w:spacing w:val="60"/>
      <w:sz w:val="26"/>
      <w:szCs w:val="20"/>
      <w:lang w:eastAsia="ar-SA"/>
    </w:rPr>
  </w:style>
  <w:style w:type="character" w:customStyle="1" w:styleId="Heading1Char">
    <w:name w:val="Heading 1 Char"/>
    <w:basedOn w:val="DefaultParagraphFont"/>
    <w:link w:val="Heading1"/>
    <w:uiPriority w:val="9"/>
    <w:rsid w:val="001C4C6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C4C6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C4C6A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7</TotalTime>
  <Pages>1</Pages>
  <Words>147</Words>
  <Characters>8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rry Grebenc</dc:creator>
  <cp:lastModifiedBy>LaDana Hintz</cp:lastModifiedBy>
  <cp:revision>480</cp:revision>
  <cp:lastPrinted>2022-12-28T22:39:00Z</cp:lastPrinted>
  <dcterms:created xsi:type="dcterms:W3CDTF">2016-06-21T04:47:00Z</dcterms:created>
  <dcterms:modified xsi:type="dcterms:W3CDTF">2024-04-26T15:51:00Z</dcterms:modified>
</cp:coreProperties>
</file>